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9E30C2" w14:textId="6B4A7E84" w:rsidR="00CC39E3" w:rsidRDefault="004A718D" w:rsidP="00CC39E3">
      <w:proofErr w:type="spellStart"/>
      <w:r>
        <w:t>ß</w:t>
      </w:r>
      <w:r w:rsidR="00CC39E3">
        <w:t>fileHeader</w:t>
      </w:r>
      <w:proofErr w:type="spellEnd"/>
      <w:r w:rsidR="00CC39E3">
        <w:t xml:space="preserve"> = 14 bytes</w:t>
      </w:r>
    </w:p>
    <w:p w14:paraId="55C14A8F" w14:textId="77777777" w:rsidR="00CC39E3" w:rsidRDefault="00CC39E3" w:rsidP="00CC39E3">
      <w:r>
        <w:tab/>
        <w:t>first 2 bytes = 424d</w:t>
      </w:r>
    </w:p>
    <w:p w14:paraId="735636BF" w14:textId="77777777" w:rsidR="00CC39E3" w:rsidRDefault="00CC39E3" w:rsidP="00CC39E3">
      <w:r>
        <w:tab/>
        <w:t>next 4 bytes = size of the file</w:t>
      </w:r>
    </w:p>
    <w:p w14:paraId="4D7F45AE" w14:textId="77777777" w:rsidR="00CC39E3" w:rsidRDefault="00CC39E3" w:rsidP="00CC39E3">
      <w:r>
        <w:tab/>
        <w:t xml:space="preserve">next 4 bytes = </w:t>
      </w:r>
      <w:proofErr w:type="spellStart"/>
      <w:r>
        <w:t>reserd</w:t>
      </w:r>
      <w:proofErr w:type="spellEnd"/>
      <w:r>
        <w:t xml:space="preserve"> (they </w:t>
      </w:r>
      <w:proofErr w:type="spellStart"/>
      <w:r>
        <w:t>dont</w:t>
      </w:r>
      <w:proofErr w:type="spellEnd"/>
      <w:r>
        <w:t xml:space="preserve"> matter)</w:t>
      </w:r>
    </w:p>
    <w:p w14:paraId="26A10DA3" w14:textId="77777777" w:rsidR="00CC39E3" w:rsidRDefault="00CC39E3" w:rsidP="00CC39E3">
      <w:r>
        <w:tab/>
        <w:t>starting at a = 36 (offset (4 bytes))</w:t>
      </w:r>
    </w:p>
    <w:p w14:paraId="15AC3184" w14:textId="50F06122" w:rsidR="00CC39E3" w:rsidRDefault="00CC39E3" w:rsidP="00CC39E3"/>
    <w:p w14:paraId="30CB4179" w14:textId="6D5E245F" w:rsidR="00CC39E3" w:rsidRDefault="00CC39E3" w:rsidP="00CC39E3">
      <w:r>
        <w:t>DIBHEADER = 40 bytes</w:t>
      </w:r>
    </w:p>
    <w:p w14:paraId="1857219C" w14:textId="37A89598" w:rsidR="00CC39E3" w:rsidRDefault="00CC39E3" w:rsidP="00CC39E3">
      <w:r>
        <w:tab/>
        <w:t>Header = 4 bytes 1 of them is 28</w:t>
      </w:r>
      <w:r w:rsidR="006561B4">
        <w:t>(Base16) rest are 0’s</w:t>
      </w:r>
    </w:p>
    <w:p w14:paraId="597FC641" w14:textId="33074443" w:rsidR="006561B4" w:rsidRDefault="006561B4" w:rsidP="006561B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center" w:pos="4536"/>
        </w:tabs>
      </w:pPr>
      <w:r>
        <w:tab/>
        <w:t xml:space="preserve">Width of the file in pixels = 4 bytes </w:t>
      </w:r>
    </w:p>
    <w:p w14:paraId="38D29302" w14:textId="3D272EEA" w:rsidR="006561B4" w:rsidRDefault="006561B4" w:rsidP="006561B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center" w:pos="4536"/>
        </w:tabs>
      </w:pPr>
      <w:r>
        <w:tab/>
        <w:t>Height of the file in pixels = 4 bytes</w:t>
      </w:r>
    </w:p>
    <w:p w14:paraId="4A8FFA56" w14:textId="1F8B8610" w:rsidR="006561B4" w:rsidRDefault="006561B4" w:rsidP="006561B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center" w:pos="4536"/>
        </w:tabs>
      </w:pPr>
      <w:r>
        <w:tab/>
        <w:t xml:space="preserve">Number of </w:t>
      </w:r>
      <w:proofErr w:type="spellStart"/>
      <w:r>
        <w:t>color</w:t>
      </w:r>
      <w:proofErr w:type="spellEnd"/>
      <w:r>
        <w:t xml:space="preserve"> </w:t>
      </w:r>
      <w:r w:rsidR="001F2E16">
        <w:t>planes</w:t>
      </w:r>
      <w:r>
        <w:t xml:space="preserve"> = 2 bytes (01 00)</w:t>
      </w:r>
    </w:p>
    <w:p w14:paraId="233FA7F8" w14:textId="46A2C8DD" w:rsidR="006561B4" w:rsidRDefault="006561B4" w:rsidP="006561B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center" w:pos="4536"/>
        </w:tabs>
      </w:pPr>
      <w:r>
        <w:tab/>
        <w:t xml:space="preserve">Bit depth = 2 bytes </w:t>
      </w:r>
    </w:p>
    <w:p w14:paraId="6E0090D6" w14:textId="1B32DB1C" w:rsidR="001F2E16" w:rsidRDefault="001F2E16" w:rsidP="006561B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center" w:pos="4536"/>
        </w:tabs>
      </w:pPr>
      <w:r>
        <w:tab/>
        <w:t>Compression method = 4 bytes</w:t>
      </w:r>
    </w:p>
    <w:p w14:paraId="090C7EC4" w14:textId="1859A6E9" w:rsidR="001F2E16" w:rsidRDefault="001F2E16" w:rsidP="006561B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center" w:pos="4536"/>
        </w:tabs>
      </w:pPr>
      <w:r>
        <w:tab/>
        <w:t>Image Size = 4 bytes</w:t>
      </w:r>
    </w:p>
    <w:p w14:paraId="426505AC" w14:textId="5B87C45D" w:rsidR="001F2E16" w:rsidRDefault="001F2E16" w:rsidP="006561B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center" w:pos="4536"/>
        </w:tabs>
      </w:pPr>
      <w:r>
        <w:tab/>
        <w:t xml:space="preserve">Horizontal </w:t>
      </w:r>
      <w:proofErr w:type="spellStart"/>
      <w:r>
        <w:t>re</w:t>
      </w:r>
      <w:r w:rsidR="00904A40">
        <w:t>z</w:t>
      </w:r>
      <w:proofErr w:type="spellEnd"/>
      <w:r w:rsidR="00904A40">
        <w:t xml:space="preserve"> = 4 bytes</w:t>
      </w:r>
    </w:p>
    <w:p w14:paraId="02850AAA" w14:textId="767256DE" w:rsidR="00904A40" w:rsidRDefault="00904A40" w:rsidP="006561B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center" w:pos="4536"/>
        </w:tabs>
      </w:pPr>
      <w:r>
        <w:tab/>
        <w:t xml:space="preserve">Vertical </w:t>
      </w:r>
      <w:proofErr w:type="spellStart"/>
      <w:r>
        <w:t>rez</w:t>
      </w:r>
      <w:proofErr w:type="spellEnd"/>
      <w:r>
        <w:t xml:space="preserve"> = 4 bytes</w:t>
      </w:r>
    </w:p>
    <w:p w14:paraId="1B7B7FEE" w14:textId="1A3C661A" w:rsidR="00904A40" w:rsidRDefault="00904A40" w:rsidP="006561B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center" w:pos="4536"/>
        </w:tabs>
      </w:pPr>
      <w:r>
        <w:tab/>
        <w:t xml:space="preserve">Number of </w:t>
      </w:r>
      <w:proofErr w:type="spellStart"/>
      <w:r>
        <w:t>color</w:t>
      </w:r>
      <w:r w:rsidR="00E6518C">
        <w:t>s</w:t>
      </w:r>
      <w:proofErr w:type="spellEnd"/>
      <w:r w:rsidR="00E6518C">
        <w:t xml:space="preserve"> in the </w:t>
      </w:r>
      <w:proofErr w:type="spellStart"/>
      <w:r w:rsidR="00E6518C">
        <w:t>color</w:t>
      </w:r>
      <w:proofErr w:type="spellEnd"/>
      <w:r w:rsidR="00E6518C">
        <w:t xml:space="preserve"> pallet = 4 bytes</w:t>
      </w:r>
    </w:p>
    <w:p w14:paraId="1A25C605" w14:textId="33BD6D88" w:rsidR="00E6518C" w:rsidRDefault="00E6518C" w:rsidP="006561B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center" w:pos="4536"/>
        </w:tabs>
      </w:pPr>
      <w:r>
        <w:tab/>
        <w:t>Last 4 bytes are = 0’s</w:t>
      </w:r>
    </w:p>
    <w:p w14:paraId="051FD0BA" w14:textId="77777777" w:rsidR="00E6518C" w:rsidRDefault="00E6518C" w:rsidP="006561B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center" w:pos="4536"/>
        </w:tabs>
      </w:pPr>
    </w:p>
    <w:p w14:paraId="04C6058E" w14:textId="46367F46" w:rsidR="00E6518C" w:rsidRDefault="00E6518C" w:rsidP="006561B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center" w:pos="4536"/>
        </w:tabs>
      </w:pPr>
      <w:proofErr w:type="spellStart"/>
      <w:r>
        <w:t>Color</w:t>
      </w:r>
      <w:proofErr w:type="spellEnd"/>
      <w:r>
        <w:t xml:space="preserve"> / pixel data = </w:t>
      </w:r>
      <w:proofErr w:type="spellStart"/>
      <w:r>
        <w:t>variierende</w:t>
      </w:r>
      <w:proofErr w:type="spellEnd"/>
      <w:r>
        <w:t xml:space="preserve"> </w:t>
      </w:r>
      <w:proofErr w:type="spellStart"/>
      <w:r>
        <w:t>anzahl</w:t>
      </w:r>
      <w:proofErr w:type="spellEnd"/>
      <w:r>
        <w:t xml:space="preserve"> von bytes</w:t>
      </w:r>
    </w:p>
    <w:p w14:paraId="7F7C683C" w14:textId="0CB8A9D3" w:rsidR="00CC39E3" w:rsidRDefault="00E6518C" w:rsidP="00E6518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center" w:pos="4536"/>
        </w:tabs>
      </w:pPr>
      <w:r>
        <w:tab/>
      </w:r>
    </w:p>
    <w:p w14:paraId="45DB8F30" w14:textId="77777777" w:rsidR="00E6518C" w:rsidRDefault="00E6518C" w:rsidP="00E6518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center" w:pos="4536"/>
        </w:tabs>
      </w:pPr>
    </w:p>
    <w:p w14:paraId="40A5388C" w14:textId="6A2E22AF" w:rsidR="00CC39E3" w:rsidRDefault="00CC39E3" w:rsidP="00CC39E3">
      <w:r>
        <w:t>metadata:</w:t>
      </w:r>
      <w:r w:rsidR="00503C5A">
        <w:t xml:space="preserve">               </w:t>
      </w:r>
    </w:p>
    <w:p w14:paraId="1D773BE9" w14:textId="77777777" w:rsidR="00CC39E3" w:rsidRDefault="00CC39E3" w:rsidP="00CC39E3">
      <w:r>
        <w:tab/>
        <w:t>width</w:t>
      </w:r>
    </w:p>
    <w:p w14:paraId="30B9A840" w14:textId="02422673" w:rsidR="00CC39E3" w:rsidRDefault="00CC39E3" w:rsidP="00CC39E3">
      <w:r>
        <w:tab/>
        <w:t>height</w:t>
      </w:r>
    </w:p>
    <w:p w14:paraId="6D705B23" w14:textId="77777777" w:rsidR="00CC39E3" w:rsidRDefault="00CC39E3"/>
    <w:p w14:paraId="499D610A" w14:textId="5D785C0E" w:rsidR="00D12977" w:rsidRDefault="00CC39E3">
      <w:r w:rsidRPr="00CC39E3">
        <w:rPr>
          <w:noProof/>
        </w:rPr>
        <w:lastRenderedPageBreak/>
        <w:drawing>
          <wp:inline distT="0" distB="0" distL="0" distR="0" wp14:anchorId="35A08E88" wp14:editId="769C33C8">
            <wp:extent cx="4362674" cy="3111660"/>
            <wp:effectExtent l="0" t="0" r="0" b="0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362674" cy="3111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73795F" w14:textId="77777777" w:rsidR="00CC39E3" w:rsidRDefault="00CC39E3"/>
    <w:sectPr w:rsidR="00CC39E3" w:rsidSect="003567D7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AC1130" w14:textId="77777777" w:rsidR="00CC39E3" w:rsidRDefault="00CC39E3" w:rsidP="00CC39E3">
      <w:pPr>
        <w:spacing w:after="0" w:line="240" w:lineRule="auto"/>
      </w:pPr>
      <w:r>
        <w:separator/>
      </w:r>
    </w:p>
  </w:endnote>
  <w:endnote w:type="continuationSeparator" w:id="0">
    <w:p w14:paraId="335AD367" w14:textId="77777777" w:rsidR="00CC39E3" w:rsidRDefault="00CC39E3" w:rsidP="00CC39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4464ED" w14:textId="77777777" w:rsidR="00CC39E3" w:rsidRDefault="00CC39E3" w:rsidP="00CC39E3">
      <w:pPr>
        <w:spacing w:after="0" w:line="240" w:lineRule="auto"/>
      </w:pPr>
      <w:r>
        <w:separator/>
      </w:r>
    </w:p>
  </w:footnote>
  <w:footnote w:type="continuationSeparator" w:id="0">
    <w:p w14:paraId="567A969D" w14:textId="77777777" w:rsidR="00CC39E3" w:rsidRDefault="00CC39E3" w:rsidP="00CC39E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mailMerge>
    <w:mainDocumentType w:val="mailingLabels"/>
    <w:dataType w:val="textFile"/>
    <w:activeRecord w:val="-1"/>
  </w:mailMerge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0NDM3MjKxMDEwtzBW0lEKTi0uzszPAykwrAUAd2HVZywAAAA="/>
  </w:docVars>
  <w:rsids>
    <w:rsidRoot w:val="00CC39E3"/>
    <w:rsid w:val="001F2E16"/>
    <w:rsid w:val="0030319D"/>
    <w:rsid w:val="003567D7"/>
    <w:rsid w:val="004A718D"/>
    <w:rsid w:val="00503C5A"/>
    <w:rsid w:val="00586C3C"/>
    <w:rsid w:val="006561B4"/>
    <w:rsid w:val="00766D9D"/>
    <w:rsid w:val="00904A40"/>
    <w:rsid w:val="00C12036"/>
    <w:rsid w:val="00CC39E3"/>
    <w:rsid w:val="00D12977"/>
    <w:rsid w:val="00E651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038951"/>
  <w15:chartTrackingRefBased/>
  <w15:docId w15:val="{E4092A72-1C02-4094-BD2A-86403F0EA1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C39E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39E3"/>
  </w:style>
  <w:style w:type="paragraph" w:styleId="Footer">
    <w:name w:val="footer"/>
    <w:basedOn w:val="Normal"/>
    <w:link w:val="FooterChar"/>
    <w:uiPriority w:val="99"/>
    <w:unhideWhenUsed/>
    <w:rsid w:val="00CC39E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39E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97</Words>
  <Characters>55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 sta</dc:creator>
  <cp:keywords/>
  <dc:description/>
  <cp:lastModifiedBy>mi sta</cp:lastModifiedBy>
  <cp:revision>3</cp:revision>
  <dcterms:created xsi:type="dcterms:W3CDTF">2021-11-12T09:40:00Z</dcterms:created>
  <dcterms:modified xsi:type="dcterms:W3CDTF">2021-11-12T15:41:00Z</dcterms:modified>
</cp:coreProperties>
</file>